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0759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ilip Tomżyń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mila Rybak Gorzel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